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a6b9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9c561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0f3f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11:28Z</dcterms:created>
  <dcterms:modified xsi:type="dcterms:W3CDTF">2022-01-19T18:11:28Z</dcterms:modified>
</cp:coreProperties>
</file>